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C2A47" w14:textId="77777777" w:rsidR="006E1B5C" w:rsidRPr="00CB0200" w:rsidRDefault="00CB0200" w:rsidP="00CB0200">
      <w:pPr>
        <w:pStyle w:val="Heading2"/>
        <w:spacing w:before="0" w:line="420" w:lineRule="exact"/>
        <w:rPr>
          <w:rFonts w:ascii="Arial Black" w:hAnsi="Arial Black" w:cs="Arial"/>
          <w:b/>
          <w:noProof/>
          <w:sz w:val="38"/>
          <w:szCs w:val="38"/>
        </w:rPr>
      </w:pPr>
      <w:r w:rsidRPr="00CB0200">
        <w:rPr>
          <w:rFonts w:ascii="Arial Black" w:hAnsi="Arial Black" w:cs="Arial"/>
          <w:b/>
          <w:noProof/>
          <w:sz w:val="38"/>
          <w:szCs w:val="38"/>
        </w:rPr>
        <w:t>SUNWAY UNIVERSITY PRESS</w:t>
      </w:r>
    </w:p>
    <w:p w14:paraId="01F5778F" w14:textId="03A0BA2E" w:rsidR="0083388C" w:rsidRPr="0083388C" w:rsidRDefault="00CB0200" w:rsidP="0083388C">
      <w:pPr>
        <w:pStyle w:val="Heading2"/>
        <w:spacing w:before="0" w:line="420" w:lineRule="exact"/>
        <w:rPr>
          <w:rFonts w:ascii="Arial" w:hAnsi="Arial" w:cs="Arial"/>
          <w:b/>
          <w:bCs/>
          <w:sz w:val="24"/>
        </w:rPr>
      </w:pPr>
      <w:r w:rsidRPr="00CB0200">
        <w:rPr>
          <w:rFonts w:ascii="Arial Black" w:hAnsi="Arial Black" w:cs="Arial"/>
          <w:b/>
          <w:noProof/>
          <w:sz w:val="38"/>
          <w:szCs w:val="38"/>
        </w:rPr>
        <w:t xml:space="preserve">BOOK PROPOSAL </w:t>
      </w:r>
      <w:r w:rsidR="00D84BAC" w:rsidRPr="003F5CA0">
        <w:rPr>
          <w:rStyle w:val="Strong"/>
          <w:rFonts w:ascii="Arial" w:hAnsi="Arial" w:cs="Arial"/>
          <w:sz w:val="24"/>
        </w:rPr>
        <w:t xml:space="preserve"> </w:t>
      </w:r>
    </w:p>
    <w:p w14:paraId="5F921E49" w14:textId="77777777" w:rsidR="0083388C" w:rsidRPr="0083388C" w:rsidRDefault="0083388C" w:rsidP="008338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9016"/>
      </w:tblGrid>
      <w:tr w:rsidR="0083388C" w14:paraId="54052177" w14:textId="77777777" w:rsidTr="0083388C">
        <w:tc>
          <w:tcPr>
            <w:tcW w:w="9016" w:type="dxa"/>
            <w:shd w:val="clear" w:color="auto" w:fill="E7E6E6" w:themeFill="background2"/>
          </w:tcPr>
          <w:p w14:paraId="3D8466C5" w14:textId="77777777" w:rsidR="0083388C" w:rsidRDefault="0083388C" w:rsidP="0083388C">
            <w:pPr>
              <w:rPr>
                <w:rFonts w:ascii="Arial" w:hAnsi="Arial" w:cs="Arial"/>
                <w:bCs/>
                <w:szCs w:val="24"/>
              </w:rPr>
            </w:pPr>
          </w:p>
          <w:p w14:paraId="444F9578" w14:textId="2B5380E4" w:rsidR="0083388C" w:rsidRPr="0083388C" w:rsidRDefault="0083388C" w:rsidP="0083388C">
            <w:pPr>
              <w:spacing w:line="276" w:lineRule="auto"/>
              <w:ind w:left="315" w:right="123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>We invite authors to contribute scholarly works aligned with the United Nations Sustainable Development Goals. Our focus areas include:</w:t>
            </w:r>
          </w:p>
          <w:p w14:paraId="72ECA44D" w14:textId="77777777" w:rsidR="0083388C" w:rsidRPr="0083388C" w:rsidRDefault="0083388C" w:rsidP="0083388C">
            <w:pPr>
              <w:spacing w:line="276" w:lineRule="auto"/>
              <w:ind w:left="315" w:right="123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</w:p>
          <w:p w14:paraId="3C25E413" w14:textId="2F6A0D11" w:rsidR="0083388C" w:rsidRPr="0083388C" w:rsidRDefault="0083388C" w:rsidP="0083388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598" w:right="123" w:hanging="283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83388C">
              <w:rPr>
                <w:rFonts w:asciiTheme="majorHAnsi" w:hAnsiTheme="majorHAnsi" w:cstheme="majorHAnsi"/>
                <w:b/>
                <w:sz w:val="18"/>
                <w:szCs w:val="18"/>
              </w:rPr>
              <w:t>Goal 3 - Good Health and Well-being: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 Exploring mental health, well-being, and psychology.</w:t>
            </w:r>
          </w:p>
          <w:p w14:paraId="14AB91AF" w14:textId="3C6031B6" w:rsidR="0083388C" w:rsidRPr="0083388C" w:rsidRDefault="0083388C" w:rsidP="0083388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598" w:right="123" w:hanging="283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83388C">
              <w:rPr>
                <w:rFonts w:asciiTheme="majorHAnsi" w:hAnsiTheme="majorHAnsi" w:cstheme="majorHAnsi"/>
                <w:b/>
                <w:sz w:val="18"/>
                <w:szCs w:val="18"/>
              </w:rPr>
              <w:t>Goal 4 - Quality Education: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 Academic titles in research, literature and linguistics that enhance the learning experience.</w:t>
            </w:r>
          </w:p>
          <w:p w14:paraId="1500A5D1" w14:textId="71A47E59" w:rsidR="0083388C" w:rsidRPr="0083388C" w:rsidRDefault="0083388C" w:rsidP="0083388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598" w:right="123" w:hanging="283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83388C">
              <w:rPr>
                <w:rFonts w:asciiTheme="majorHAnsi" w:hAnsiTheme="majorHAnsi" w:cstheme="majorHAnsi"/>
                <w:b/>
                <w:sz w:val="18"/>
                <w:szCs w:val="18"/>
              </w:rPr>
              <w:t>Goal 5 - Gender Equality: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 Women</w:t>
            </w:r>
            <w:r>
              <w:rPr>
                <w:rFonts w:asciiTheme="majorHAnsi" w:hAnsiTheme="majorHAnsi" w:cstheme="majorHAnsi"/>
                <w:bCs/>
                <w:sz w:val="18"/>
                <w:szCs w:val="18"/>
              </w:rPr>
              <w:t>’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>s empowerment through academic exploration.</w:t>
            </w:r>
          </w:p>
          <w:p w14:paraId="54E60217" w14:textId="5917BCDB" w:rsidR="0083388C" w:rsidRPr="0083388C" w:rsidRDefault="0083388C" w:rsidP="0083388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598" w:right="123" w:hanging="283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83388C">
              <w:rPr>
                <w:rFonts w:asciiTheme="majorHAnsi" w:hAnsiTheme="majorHAnsi" w:cstheme="majorHAnsi"/>
                <w:b/>
                <w:sz w:val="18"/>
                <w:szCs w:val="18"/>
              </w:rPr>
              <w:t>Goal 8 - Decent Work and Economic Growth: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 Management and business-focused publications addressing the need for decent work and sustainable economic growth.</w:t>
            </w:r>
          </w:p>
          <w:p w14:paraId="16EB0AEB" w14:textId="0FCDD216" w:rsidR="0083388C" w:rsidRPr="0083388C" w:rsidRDefault="0083388C" w:rsidP="0083388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598" w:right="123" w:hanging="283"/>
              <w:rPr>
                <w:rFonts w:asciiTheme="majorHAnsi" w:hAnsiTheme="majorHAnsi" w:cstheme="majorHAnsi"/>
                <w:bCs/>
                <w:sz w:val="18"/>
                <w:szCs w:val="18"/>
              </w:rPr>
            </w:pPr>
            <w:r w:rsidRPr="0083388C">
              <w:rPr>
                <w:rFonts w:asciiTheme="majorHAnsi" w:hAnsiTheme="majorHAnsi" w:cstheme="majorHAnsi"/>
                <w:b/>
                <w:sz w:val="18"/>
                <w:szCs w:val="18"/>
              </w:rPr>
              <w:t xml:space="preserve">Goal 9 - Industry, Innovation and Infrastructure: 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>Academic titles embracing disruptive technology and innovative solutions.</w:t>
            </w:r>
          </w:p>
          <w:p w14:paraId="6BA8EBC2" w14:textId="6F2EBBC9" w:rsidR="0083388C" w:rsidRPr="0083388C" w:rsidRDefault="0083388C" w:rsidP="0083388C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598" w:right="123" w:hanging="283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83388C">
              <w:rPr>
                <w:rFonts w:asciiTheme="majorHAnsi" w:hAnsiTheme="majorHAnsi" w:cstheme="majorHAnsi"/>
                <w:b/>
                <w:sz w:val="18"/>
                <w:szCs w:val="18"/>
              </w:rPr>
              <w:t>Goal 11 - Sustainable Cities and Communities: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 </w:t>
            </w:r>
            <w:r w:rsidR="00604A56">
              <w:rPr>
                <w:rFonts w:asciiTheme="majorHAnsi" w:hAnsiTheme="majorHAnsi" w:cstheme="majorHAnsi"/>
                <w:bCs/>
                <w:sz w:val="18"/>
                <w:szCs w:val="18"/>
              </w:rPr>
              <w:t>E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>xploring art, design, architecture, history, and cultur</w:t>
            </w:r>
            <w:r w:rsidR="002F7FAD">
              <w:rPr>
                <w:rFonts w:asciiTheme="majorHAnsi" w:hAnsiTheme="majorHAnsi" w:cstheme="majorHAnsi"/>
                <w:bCs/>
                <w:sz w:val="18"/>
                <w:szCs w:val="18"/>
              </w:rPr>
              <w:t>al and natural heritage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, contributing significantly to sustainable urban </w:t>
            </w:r>
            <w:r w:rsidR="002F7FAD">
              <w:rPr>
                <w:rFonts w:asciiTheme="majorHAnsi" w:hAnsiTheme="majorHAnsi" w:cstheme="majorHAnsi"/>
                <w:bCs/>
                <w:sz w:val="18"/>
                <w:szCs w:val="18"/>
              </w:rPr>
              <w:t xml:space="preserve">and community </w:t>
            </w:r>
            <w:r w:rsidRPr="0083388C">
              <w:rPr>
                <w:rFonts w:asciiTheme="majorHAnsi" w:hAnsiTheme="majorHAnsi" w:cstheme="majorHAnsi"/>
                <w:bCs/>
                <w:sz w:val="18"/>
                <w:szCs w:val="18"/>
              </w:rPr>
              <w:t>development.</w:t>
            </w:r>
          </w:p>
          <w:p w14:paraId="7EF9E64D" w14:textId="65AB69CF" w:rsidR="0083388C" w:rsidRPr="0083388C" w:rsidRDefault="0083388C" w:rsidP="0083388C">
            <w:pPr>
              <w:pStyle w:val="ListParagraph"/>
              <w:rPr>
                <w:rFonts w:ascii="Arial" w:hAnsi="Arial" w:cs="Arial"/>
                <w:b/>
                <w:szCs w:val="24"/>
              </w:rPr>
            </w:pPr>
          </w:p>
        </w:tc>
      </w:tr>
    </w:tbl>
    <w:p w14:paraId="4BF4E2D9" w14:textId="77777777" w:rsidR="0083388C" w:rsidRDefault="0083388C" w:rsidP="00CB0200">
      <w:pPr>
        <w:rPr>
          <w:rFonts w:ascii="Arial" w:hAnsi="Arial" w:cs="Arial"/>
          <w:b/>
          <w:szCs w:val="24"/>
        </w:rPr>
      </w:pPr>
    </w:p>
    <w:p w14:paraId="334C2A4D" w14:textId="183769E5" w:rsidR="0085402E" w:rsidRPr="00487AF0" w:rsidRDefault="0055496B" w:rsidP="00CB0200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P</w:t>
      </w:r>
      <w:r w:rsidR="0085402E" w:rsidRPr="00487AF0">
        <w:rPr>
          <w:rFonts w:ascii="Arial" w:hAnsi="Arial" w:cs="Arial"/>
          <w:b/>
          <w:szCs w:val="24"/>
        </w:rPr>
        <w:t>roposed Title</w:t>
      </w:r>
    </w:p>
    <w:p w14:paraId="334C2A4E" w14:textId="77777777" w:rsidR="00133DAD" w:rsidRPr="00133DAD" w:rsidRDefault="00133DAD" w:rsidP="00627BDC">
      <w:pPr>
        <w:shd w:val="clear" w:color="auto" w:fill="FFFFFF" w:themeFill="background1"/>
        <w:rPr>
          <w:rFonts w:asciiTheme="majorHAnsi" w:hAnsiTheme="majorHAnsi" w:cs="Arial"/>
          <w:i/>
          <w:sz w:val="24"/>
          <w:szCs w:val="24"/>
        </w:rPr>
      </w:pPr>
      <w:r w:rsidRPr="00676EDC">
        <w:rPr>
          <w:rFonts w:asciiTheme="majorHAnsi" w:hAnsiTheme="majorHAnsi" w:cs="Arial"/>
          <w:i/>
          <w:sz w:val="24"/>
          <w:szCs w:val="24"/>
          <w:shd w:val="clear" w:color="auto" w:fill="FFFFFF" w:themeFill="background1"/>
        </w:rPr>
        <w:t>[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is is a working title and </w:t>
      </w:r>
      <w:r w:rsidR="00381FBA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can be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refine</w:t>
      </w:r>
      <w:r w:rsidR="00381FBA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d upon further development of your book.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ndicate if the book is part of a series. Provide the series name, if any.]</w:t>
      </w:r>
    </w:p>
    <w:p w14:paraId="69846C30" w14:textId="77777777" w:rsidR="0055496B" w:rsidRDefault="0055496B" w:rsidP="00CB0200">
      <w:pPr>
        <w:rPr>
          <w:rFonts w:ascii="Arial" w:hAnsi="Arial" w:cs="Arial"/>
          <w:b/>
          <w:szCs w:val="24"/>
        </w:rPr>
      </w:pPr>
    </w:p>
    <w:p w14:paraId="334C2A50" w14:textId="3B8B4936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Author/Editor Information</w:t>
      </w:r>
    </w:p>
    <w:p w14:paraId="334C2A51" w14:textId="77777777" w:rsidR="0085402E" w:rsidRPr="0062440B" w:rsidRDefault="00133DAD" w:rsidP="00CB0200">
      <w:pPr>
        <w:rPr>
          <w:rFonts w:asciiTheme="majorHAnsi" w:hAnsiTheme="majorHAnsi" w:cs="Arial"/>
          <w:i/>
          <w:sz w:val="20"/>
        </w:rPr>
      </w:pPr>
      <w:r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[Provide details of the author(s)</w:t>
      </w:r>
      <w:r w:rsidR="00DE2375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 </w:t>
      </w:r>
      <w:r w:rsidR="00DB647B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and/</w:t>
      </w:r>
      <w:r w:rsidR="00A809B0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or</w:t>
      </w:r>
      <w:r w:rsidR="00DB647B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 the </w:t>
      </w:r>
      <w:r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editor(s)</w:t>
      </w:r>
      <w:r w:rsidR="00DB647B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 if applicable</w:t>
      </w:r>
      <w:r w:rsidR="00024C4F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.</w:t>
      </w:r>
      <w:r w:rsidR="00624C8D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 </w:t>
      </w:r>
      <w:r w:rsidR="00EB6B5F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Highlight </w:t>
      </w:r>
      <w:r w:rsidR="00D166E1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credentials </w:t>
      </w:r>
      <w:r w:rsidR="00624C8D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that </w:t>
      </w:r>
      <w:r w:rsidR="00EB6B5F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 xml:space="preserve">will </w:t>
      </w:r>
      <w:r w:rsidR="00624C8D"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help in promoting the book.</w:t>
      </w:r>
      <w:r w:rsidRPr="00676EDC">
        <w:rPr>
          <w:rFonts w:asciiTheme="majorHAnsi" w:hAnsiTheme="majorHAnsi" w:cs="Arial"/>
          <w:i/>
          <w:sz w:val="20"/>
          <w:shd w:val="clear" w:color="auto" w:fill="FFFFFF" w:themeFill="background1"/>
        </w:rPr>
        <w:t>]</w:t>
      </w:r>
    </w:p>
    <w:p w14:paraId="334C2A52" w14:textId="77777777" w:rsidR="00B14C52" w:rsidRDefault="00B14C52" w:rsidP="00CB0200">
      <w:pPr>
        <w:rPr>
          <w:rFonts w:ascii="Arial" w:hAnsi="Arial" w:cs="Arial"/>
          <w:b/>
          <w:sz w:val="24"/>
          <w:szCs w:val="24"/>
        </w:rPr>
      </w:pPr>
    </w:p>
    <w:p w14:paraId="334C2A53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Book Information</w:t>
      </w:r>
    </w:p>
    <w:p w14:paraId="334C2A54" w14:textId="77777777" w:rsidR="006958D9" w:rsidRDefault="00B14C52" w:rsidP="00D16EAA">
      <w:pPr>
        <w:rPr>
          <w:rFonts w:asciiTheme="majorHAnsi" w:hAnsiTheme="majorHAnsi" w:cs="Arial"/>
          <w:i/>
          <w:sz w:val="20"/>
          <w:szCs w:val="20"/>
          <w:shd w:val="clear" w:color="auto" w:fill="D9D9D9" w:themeFill="background1" w:themeFillShade="D9"/>
        </w:rPr>
      </w:pPr>
      <w:r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[</w:t>
      </w:r>
      <w:r w:rsidR="006958D9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Provide a synopsis</w:t>
      </w:r>
      <w:r w:rsidR="00AE72E8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which answers the following questions: What is this book about?</w:t>
      </w:r>
      <w:r w:rsidR="00F86E39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What are the goals of your book? What are the main topics and approach? What aspects of your book will contribute to its success?</w:t>
      </w:r>
      <w:r w:rsidR="00976F59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What are the features?</w:t>
      </w:r>
      <w:r w:rsidR="006958D9" w:rsidRPr="00676EDC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Highlight if </w:t>
      </w:r>
      <w:r w:rsidR="00976F5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r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book is designed to be </w:t>
      </w:r>
      <w:r w:rsidR="00686CE0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art of a larger series. Provide details of the series if applicable.]</w:t>
      </w:r>
    </w:p>
    <w:p w14:paraId="334C2A55" w14:textId="77777777" w:rsidR="006958D9" w:rsidRDefault="006958D9" w:rsidP="00D16EAA">
      <w:pPr>
        <w:rPr>
          <w:rFonts w:asciiTheme="majorHAnsi" w:hAnsiTheme="majorHAnsi" w:cs="Arial"/>
          <w:i/>
          <w:sz w:val="20"/>
          <w:szCs w:val="24"/>
          <w:shd w:val="clear" w:color="auto" w:fill="D9D9D9" w:themeFill="background1" w:themeFillShade="D9"/>
        </w:rPr>
      </w:pPr>
    </w:p>
    <w:p w14:paraId="334C2A56" w14:textId="77777777" w:rsidR="006958D9" w:rsidRPr="00487AF0" w:rsidRDefault="006958D9" w:rsidP="006958D9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 xml:space="preserve">Book </w:t>
      </w:r>
      <w:r>
        <w:rPr>
          <w:rFonts w:ascii="Arial" w:hAnsi="Arial" w:cs="Arial"/>
          <w:b/>
          <w:szCs w:val="24"/>
        </w:rPr>
        <w:t xml:space="preserve">Specifications </w:t>
      </w:r>
    </w:p>
    <w:p w14:paraId="334C2A57" w14:textId="77777777" w:rsidR="00B14C52" w:rsidRDefault="0045037D" w:rsidP="00D16EAA">
      <w:pPr>
        <w:rPr>
          <w:rFonts w:asciiTheme="majorHAnsi" w:hAnsiTheme="majorHAnsi" w:cs="Arial"/>
          <w:i/>
          <w:sz w:val="20"/>
          <w:szCs w:val="24"/>
        </w:rPr>
      </w:pP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</w:t>
      </w:r>
      <w:r w:rsidR="0014481F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rovide specifications of the book</w:t>
      </w:r>
      <w:r w:rsidR="00FF4D9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CB5955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.e.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(i) </w:t>
      </w:r>
      <w:r w:rsidR="00E6675F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book structure (ii) </w:t>
      </w:r>
      <w:r w:rsidR="00FF4D9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estimated number of words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/</w:t>
      </w:r>
      <w:r w:rsidR="00FF4D9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ages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and </w:t>
      </w:r>
      <w:r w:rsidR="00FF4D9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chapters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(i</w:t>
      </w:r>
      <w:r w:rsidR="00E6675F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) </w:t>
      </w:r>
      <w:r w:rsidR="0090296C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whether or not there are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llustrations</w:t>
      </w:r>
      <w:r w:rsidR="0090296C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, </w:t>
      </w:r>
      <w:r w:rsidR="006958D9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mages</w:t>
      </w:r>
      <w:r w:rsidR="0090296C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, </w:t>
      </w:r>
      <w:r w:rsidR="00CB5955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ables or charts </w:t>
      </w:r>
      <w:r w:rsidR="005C4FA5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nd 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(</w:t>
      </w:r>
      <w:r w:rsidR="0090296C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v) any</w:t>
      </w:r>
      <w:r w:rsidR="00A04DB0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other feature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  <w:r w:rsidR="003E253B">
        <w:rPr>
          <w:rFonts w:asciiTheme="majorHAnsi" w:hAnsiTheme="majorHAnsi" w:cs="Arial"/>
          <w:i/>
          <w:sz w:val="20"/>
          <w:szCs w:val="24"/>
          <w:shd w:val="clear" w:color="auto" w:fill="D9D9D9" w:themeFill="background1" w:themeFillShade="D9"/>
        </w:rPr>
        <w:t xml:space="preserve"> </w:t>
      </w:r>
    </w:p>
    <w:p w14:paraId="334C2A58" w14:textId="77777777" w:rsidR="00D16EAA" w:rsidRDefault="00D16EAA" w:rsidP="00D16EAA">
      <w:pPr>
        <w:rPr>
          <w:rFonts w:ascii="Arial" w:hAnsi="Arial" w:cs="Arial"/>
          <w:b/>
          <w:sz w:val="24"/>
          <w:szCs w:val="24"/>
        </w:rPr>
      </w:pPr>
    </w:p>
    <w:p w14:paraId="221963B1" w14:textId="77777777" w:rsidR="0055496B" w:rsidRDefault="005843F9" w:rsidP="0055496B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Target Audience</w:t>
      </w:r>
    </w:p>
    <w:p w14:paraId="334C2A5A" w14:textId="20EC3E29" w:rsidR="005843F9" w:rsidRPr="0062440B" w:rsidRDefault="005843F9" w:rsidP="0055496B">
      <w:pPr>
        <w:rPr>
          <w:rFonts w:asciiTheme="majorHAnsi" w:hAnsiTheme="majorHAnsi" w:cs="Arial"/>
          <w:i/>
          <w:sz w:val="20"/>
          <w:szCs w:val="24"/>
        </w:rPr>
      </w:pP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Indicate who will read and have interest in your book</w:t>
      </w:r>
      <w:r w:rsidR="00CD3443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.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rovide details if there is a specific academic programme/</w:t>
      </w:r>
      <w:r w:rsid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organisation which will use</w:t>
      </w:r>
      <w:r w:rsidR="008A1A14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2B2E56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e 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book</w:t>
      </w:r>
      <w:r w:rsidR="00A20CAA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e.g. </w:t>
      </w:r>
      <w:r w:rsidR="00CD3443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name of programme, number of 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students </w:t>
      </w:r>
      <w:r w:rsidR="00CD3443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using 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n a </w:t>
      </w:r>
      <w:r w:rsidR="00A20CAA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year</w:t>
      </w:r>
      <w:r w:rsidR="003E253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,</w:t>
      </w:r>
      <w:r w:rsidR="002B6A9B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level etc.</w:t>
      </w:r>
      <w:r w:rsidR="00850D75"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Indicate if there is a market for this book beyond the Sunway Education Group. Provide details.</w:t>
      </w:r>
      <w:r w:rsidRPr="00676EDC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</w:p>
    <w:p w14:paraId="334C2A5B" w14:textId="77777777" w:rsidR="005843F9" w:rsidRDefault="005843F9" w:rsidP="00D16EAA">
      <w:pPr>
        <w:rPr>
          <w:rFonts w:ascii="Arial" w:hAnsi="Arial" w:cs="Arial"/>
          <w:b/>
          <w:sz w:val="24"/>
          <w:szCs w:val="24"/>
        </w:rPr>
      </w:pPr>
    </w:p>
    <w:p w14:paraId="334C2A5C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Benefits</w:t>
      </w:r>
      <w:r w:rsidR="00133DAD" w:rsidRPr="00487AF0">
        <w:rPr>
          <w:rFonts w:ascii="Arial" w:hAnsi="Arial" w:cs="Arial"/>
          <w:b/>
          <w:szCs w:val="24"/>
        </w:rPr>
        <w:t xml:space="preserve"> to Audience</w:t>
      </w:r>
    </w:p>
    <w:p w14:paraId="334C2A5D" w14:textId="77777777" w:rsidR="00B14C52" w:rsidRPr="0062440B" w:rsidRDefault="00B14C52" w:rsidP="00CB0200">
      <w:pPr>
        <w:rPr>
          <w:rFonts w:asciiTheme="majorHAnsi" w:hAnsiTheme="majorHAnsi" w:cs="Arial"/>
          <w:i/>
          <w:sz w:val="20"/>
          <w:szCs w:val="24"/>
        </w:rPr>
      </w:pP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Explain how this book benefit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s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DC6C39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r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arget audience and 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e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value it brings to your audience. 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What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roblems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/needs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does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694504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t </w:t>
      </w:r>
      <w:r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address?</w:t>
      </w:r>
      <w:r w:rsidR="00CB724E" w:rsidRPr="00E773D4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  <w:r w:rsidR="00442AEB" w:rsidRPr="003962D4">
        <w:rPr>
          <w:rFonts w:asciiTheme="majorHAnsi" w:hAnsiTheme="majorHAnsi" w:cs="Arial"/>
          <w:i/>
          <w:sz w:val="20"/>
          <w:szCs w:val="24"/>
          <w:shd w:val="clear" w:color="auto" w:fill="D9D9D9" w:themeFill="background1" w:themeFillShade="D9"/>
        </w:rPr>
        <w:t xml:space="preserve"> </w:t>
      </w:r>
    </w:p>
    <w:p w14:paraId="334C2A60" w14:textId="6F18EC8A" w:rsidR="00FE2A74" w:rsidRPr="00B14C52" w:rsidRDefault="00B14C52" w:rsidP="00CB0200">
      <w:pPr>
        <w:rPr>
          <w:rFonts w:asciiTheme="majorHAnsi" w:hAnsiTheme="majorHAnsi" w:cs="Arial"/>
          <w:i/>
          <w:sz w:val="24"/>
          <w:szCs w:val="24"/>
        </w:rPr>
      </w:pPr>
      <w:r>
        <w:rPr>
          <w:rFonts w:asciiTheme="majorHAnsi" w:hAnsiTheme="majorHAnsi" w:cs="Arial"/>
          <w:i/>
          <w:sz w:val="24"/>
          <w:szCs w:val="24"/>
        </w:rPr>
        <w:t xml:space="preserve"> </w:t>
      </w:r>
    </w:p>
    <w:p w14:paraId="334C2A61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Unique Selling Proposition</w:t>
      </w:r>
      <w:r w:rsidR="00442AEB" w:rsidRPr="00487AF0">
        <w:rPr>
          <w:rFonts w:ascii="Arial" w:hAnsi="Arial" w:cs="Arial"/>
          <w:b/>
          <w:szCs w:val="24"/>
        </w:rPr>
        <w:t xml:space="preserve"> (USP)</w:t>
      </w:r>
    </w:p>
    <w:p w14:paraId="334C2A62" w14:textId="77777777" w:rsidR="00766BF2" w:rsidRPr="0062440B" w:rsidRDefault="00766BF2" w:rsidP="00CB0200">
      <w:pPr>
        <w:rPr>
          <w:rFonts w:asciiTheme="majorHAnsi" w:hAnsiTheme="majorHAnsi" w:cs="Arial"/>
          <w:i/>
          <w:sz w:val="20"/>
          <w:szCs w:val="24"/>
        </w:rPr>
      </w:pP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</w:t>
      </w:r>
      <w:r w:rsidR="004A1EB5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Provide </w:t>
      </w:r>
      <w:r w:rsidR="00C92B7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ree </w:t>
      </w:r>
      <w:r w:rsidR="004A1EB5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key points </w:t>
      </w:r>
      <w:r w:rsidR="00C92B7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which differentiate this book</w:t>
      </w:r>
      <w:r w:rsidR="0041290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from others in the market</w:t>
      </w:r>
      <w:r w:rsidR="00C92B7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.</w:t>
      </w:r>
      <w:r w:rsidR="00A01312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17234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Examples: unique features,</w:t>
      </w:r>
      <w:r w:rsidR="00816C2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17234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different approach to a</w:t>
      </w:r>
      <w:r w:rsidR="00D205A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n old </w:t>
      </w:r>
      <w:r w:rsidR="0017234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opic, new </w:t>
      </w:r>
      <w:r w:rsidR="00D205A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opic or </w:t>
      </w:r>
      <w:r w:rsidR="0017234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research etc.</w:t>
      </w:r>
      <w:r w:rsidR="00C026D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C8113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Relate y</w:t>
      </w:r>
      <w:r w:rsidR="00C026D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our USPs </w:t>
      </w:r>
      <w:r w:rsidR="00C8113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to how they benefit your audience.]</w:t>
      </w:r>
      <w:r w:rsidR="00C8113C">
        <w:rPr>
          <w:rFonts w:asciiTheme="majorHAnsi" w:hAnsiTheme="majorHAnsi" w:cs="Arial"/>
          <w:i/>
          <w:sz w:val="20"/>
          <w:szCs w:val="24"/>
          <w:shd w:val="clear" w:color="auto" w:fill="D9D9D9" w:themeFill="background1" w:themeFillShade="D9"/>
        </w:rPr>
        <w:t xml:space="preserve"> </w:t>
      </w:r>
    </w:p>
    <w:p w14:paraId="334C2A63" w14:textId="77777777" w:rsidR="008910D5" w:rsidRPr="00766BF2" w:rsidRDefault="008910D5" w:rsidP="00CB0200">
      <w:pPr>
        <w:rPr>
          <w:rFonts w:asciiTheme="majorHAnsi" w:hAnsiTheme="majorHAnsi" w:cs="Arial"/>
          <w:b/>
          <w:sz w:val="24"/>
          <w:szCs w:val="24"/>
        </w:rPr>
      </w:pPr>
    </w:p>
    <w:p w14:paraId="334C2A64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Competition</w:t>
      </w:r>
    </w:p>
    <w:p w14:paraId="334C2A65" w14:textId="77777777" w:rsidR="00250544" w:rsidRDefault="005B250C" w:rsidP="00CB0200">
      <w:pPr>
        <w:rPr>
          <w:rFonts w:asciiTheme="majorHAnsi" w:hAnsiTheme="majorHAnsi" w:cs="Arial"/>
          <w:i/>
          <w:sz w:val="24"/>
          <w:szCs w:val="24"/>
        </w:rPr>
      </w:pP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[Give information on 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sources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provid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ng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similar information </w:t>
      </w:r>
      <w:r w:rsidR="004E3FC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as your book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. Such sources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c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n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be in various forms e.g. hard copy book, e-book, website, etc. </w:t>
      </w:r>
      <w:r w:rsidR="00181F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Provide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 comparison of the features and value of </w:t>
      </w:r>
      <w:r w:rsidR="004E3FC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each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competition </w:t>
      </w:r>
      <w:r w:rsidR="00632D3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with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your book.</w:t>
      </w:r>
      <w:r w:rsidR="0025054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Explain why your audience would choose your book over the competition.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  <w:r w:rsidRPr="005B250C">
        <w:rPr>
          <w:rFonts w:asciiTheme="majorHAnsi" w:hAnsiTheme="majorHAnsi" w:cs="Arial"/>
          <w:i/>
          <w:sz w:val="24"/>
          <w:szCs w:val="24"/>
        </w:rPr>
        <w:t xml:space="preserve"> </w:t>
      </w:r>
    </w:p>
    <w:p w14:paraId="334C2A66" w14:textId="77777777" w:rsidR="003906D5" w:rsidRDefault="003906D5" w:rsidP="00CB0200">
      <w:pPr>
        <w:rPr>
          <w:rFonts w:ascii="Arial" w:hAnsi="Arial" w:cs="Arial"/>
          <w:b/>
          <w:sz w:val="24"/>
          <w:szCs w:val="24"/>
        </w:rPr>
      </w:pPr>
    </w:p>
    <w:p w14:paraId="334C2A67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Timeline</w:t>
      </w:r>
    </w:p>
    <w:p w14:paraId="334C2A68" w14:textId="77777777" w:rsidR="00254797" w:rsidRPr="006B1E56" w:rsidRDefault="0010301D" w:rsidP="00CB0200">
      <w:pPr>
        <w:rPr>
          <w:rFonts w:asciiTheme="majorHAnsi" w:hAnsiTheme="majorHAnsi" w:cs="Arial"/>
          <w:i/>
          <w:sz w:val="20"/>
          <w:szCs w:val="24"/>
        </w:rPr>
      </w:pP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[When 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s </w:t>
      </w:r>
      <w:r w:rsidR="00632D3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r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manuscript 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expected to </w:t>
      </w: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be completed?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Should this book be published by a certain date e.g. in time for a conference, or </w:t>
      </w:r>
      <w:r w:rsidR="00051A9D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before 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e start of an academic </w:t>
      </w:r>
      <w:r w:rsidR="0014481F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ntake</w:t>
      </w:r>
      <w:r w:rsidR="00E70EF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?</w:t>
      </w:r>
      <w:r w:rsidR="009E1A2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763E9D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f </w:t>
      </w:r>
      <w:r w:rsidR="0065466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you are submitting t</w:t>
      </w:r>
      <w:r w:rsidR="00763E9D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he manuscript progressively, p</w:t>
      </w:r>
      <w:r w:rsidR="009E1A2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rovide a schedule </w:t>
      </w:r>
      <w:r w:rsidR="00763E9D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of delivery</w:t>
      </w:r>
      <w:r w:rsidR="009E1A28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.]</w:t>
      </w:r>
    </w:p>
    <w:p w14:paraId="334C2A69" w14:textId="77777777" w:rsidR="008910D5" w:rsidRDefault="008910D5" w:rsidP="00CB0200">
      <w:pPr>
        <w:rPr>
          <w:rFonts w:ascii="Arial" w:hAnsi="Arial" w:cs="Arial"/>
          <w:b/>
          <w:sz w:val="24"/>
          <w:szCs w:val="24"/>
        </w:rPr>
      </w:pPr>
    </w:p>
    <w:p w14:paraId="334C2A6A" w14:textId="77777777" w:rsidR="0085402E" w:rsidRPr="00487AF0" w:rsidRDefault="0085402E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Other Information</w:t>
      </w:r>
    </w:p>
    <w:p w14:paraId="334C2A6B" w14:textId="77777777" w:rsidR="000E63A4" w:rsidRDefault="00D84BAC" w:rsidP="00CB0200">
      <w:pPr>
        <w:rPr>
          <w:rFonts w:asciiTheme="majorHAnsi" w:hAnsiTheme="majorHAnsi" w:cs="Arial"/>
          <w:i/>
          <w:sz w:val="20"/>
          <w:szCs w:val="20"/>
        </w:rPr>
      </w:pPr>
      <w:r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[Provide any other information that may help increase the market value of th</w:t>
      </w:r>
      <w:r w:rsidR="00E9574C"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is</w:t>
      </w:r>
      <w:r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book or provide greater avenue for promoting th</w:t>
      </w:r>
      <w:r w:rsidR="00EB75A8"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>e</w:t>
      </w:r>
      <w:r w:rsidRPr="00252B63">
        <w:rPr>
          <w:rFonts w:asciiTheme="majorHAnsi" w:hAnsiTheme="majorHAnsi" w:cs="Arial"/>
          <w:i/>
          <w:sz w:val="20"/>
          <w:szCs w:val="20"/>
          <w:shd w:val="clear" w:color="auto" w:fill="FFFFFF" w:themeFill="background1"/>
        </w:rPr>
        <w:t xml:space="preserve"> book.]</w:t>
      </w:r>
    </w:p>
    <w:p w14:paraId="334C2A6C" w14:textId="77777777" w:rsidR="005D3F1C" w:rsidRPr="00D84BAC" w:rsidRDefault="005D3F1C" w:rsidP="00CB0200">
      <w:pPr>
        <w:rPr>
          <w:rFonts w:asciiTheme="majorHAnsi" w:hAnsiTheme="majorHAnsi" w:cs="Arial"/>
          <w:i/>
          <w:sz w:val="20"/>
          <w:szCs w:val="20"/>
        </w:rPr>
      </w:pPr>
    </w:p>
    <w:p w14:paraId="334C2A6D" w14:textId="77777777" w:rsidR="000E63A4" w:rsidRPr="00487AF0" w:rsidRDefault="000E63A4" w:rsidP="00CB0200">
      <w:pPr>
        <w:rPr>
          <w:rFonts w:ascii="Arial" w:hAnsi="Arial" w:cs="Arial"/>
          <w:b/>
          <w:szCs w:val="24"/>
        </w:rPr>
      </w:pPr>
      <w:r w:rsidRPr="00487AF0">
        <w:rPr>
          <w:rFonts w:ascii="Arial" w:hAnsi="Arial" w:cs="Arial"/>
          <w:b/>
          <w:szCs w:val="24"/>
        </w:rPr>
        <w:t>Reviewers</w:t>
      </w:r>
    </w:p>
    <w:p w14:paraId="334C2A6E" w14:textId="77777777" w:rsidR="00484873" w:rsidRDefault="005D3F1C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  <w:r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[</w:t>
      </w:r>
      <w:r w:rsidR="00BE4BE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f necessary, we engage </w:t>
      </w:r>
      <w:r w:rsidR="00AB24B9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external reviewers </w:t>
      </w:r>
      <w:r w:rsidR="00BE4BE3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o </w:t>
      </w:r>
      <w:r w:rsidR="006D20A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obtain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feedback</w:t>
      </w:r>
      <w:r w:rsidR="003E0231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on the </w:t>
      </w:r>
      <w:r w:rsidR="006D20A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manuscript</w:t>
      </w:r>
      <w:r w:rsidR="00C85A70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. </w:t>
      </w:r>
      <w:r w:rsidR="00AB24B9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We welcome </w:t>
      </w:r>
      <w:r w:rsidR="00630656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any </w:t>
      </w:r>
      <w:r w:rsidR="00AB24B9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suggest</w:t>
      </w:r>
      <w:r w:rsidR="00630656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ions you may have of </w:t>
      </w:r>
      <w:r w:rsidR="00AB24B9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expert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s in the </w:t>
      </w:r>
      <w:r w:rsidR="00E60957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field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concerned wh</w:t>
      </w:r>
      <w:r w:rsidR="00630656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ereby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 will be happy to </w:t>
      </w:r>
      <w:r w:rsidR="00E374FA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have </w:t>
      </w:r>
      <w:r w:rsidR="00630656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them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review 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your 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manuscript.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</w:t>
      </w:r>
      <w:r w:rsidR="007F3585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Please p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rovide names and the</w:t>
      </w:r>
      <w:r w:rsidR="00B853F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ir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 xml:space="preserve"> respective contact </w:t>
      </w:r>
      <w:r w:rsidR="00B853FC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details</w:t>
      </w:r>
      <w:r w:rsidR="005F7F1B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.</w:t>
      </w:r>
      <w:r w:rsidR="009D2684" w:rsidRPr="00252B63"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  <w:t>]</w:t>
      </w:r>
    </w:p>
    <w:p w14:paraId="334C2A6F" w14:textId="77777777" w:rsidR="00A81A1E" w:rsidRDefault="00A81A1E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</w:p>
    <w:p w14:paraId="334C2A70" w14:textId="77777777" w:rsidR="00070AD4" w:rsidRDefault="00070AD4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</w:p>
    <w:p w14:paraId="334C2A71" w14:textId="77777777" w:rsidR="00070AD4" w:rsidRDefault="00070AD4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</w:p>
    <w:p w14:paraId="334C2A72" w14:textId="77777777" w:rsidR="00070AD4" w:rsidRDefault="00070AD4" w:rsidP="00AB24B9">
      <w:pPr>
        <w:rPr>
          <w:rFonts w:asciiTheme="majorHAnsi" w:hAnsiTheme="majorHAnsi" w:cs="Arial"/>
          <w:i/>
          <w:sz w:val="20"/>
          <w:szCs w:val="24"/>
          <w:shd w:val="clear" w:color="auto" w:fill="FFFFFF" w:themeFill="background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4873" w14:paraId="334C2A7C" w14:textId="77777777" w:rsidTr="00A00925">
        <w:trPr>
          <w:trHeight w:val="2667"/>
        </w:trPr>
        <w:tc>
          <w:tcPr>
            <w:tcW w:w="9016" w:type="dxa"/>
            <w:vAlign w:val="center"/>
          </w:tcPr>
          <w:p w14:paraId="334C2A73" w14:textId="77777777" w:rsidR="00484873" w:rsidRPr="00484873" w:rsidRDefault="00484873" w:rsidP="00A81A1E">
            <w:pPr>
              <w:rPr>
                <w:rFonts w:ascii="Arial" w:hAnsi="Arial" w:cs="Arial"/>
                <w:b/>
                <w:sz w:val="18"/>
                <w:szCs w:val="24"/>
              </w:rPr>
            </w:pPr>
            <w:r w:rsidRPr="00484873">
              <w:rPr>
                <w:rFonts w:ascii="Arial" w:hAnsi="Arial" w:cs="Arial"/>
                <w:b/>
                <w:sz w:val="18"/>
                <w:szCs w:val="24"/>
              </w:rPr>
              <w:lastRenderedPageBreak/>
              <w:t xml:space="preserve">Submission </w:t>
            </w:r>
          </w:p>
          <w:p w14:paraId="334C2A74" w14:textId="77777777" w:rsidR="00484873" w:rsidRPr="00463954" w:rsidRDefault="00484873" w:rsidP="00A81A1E">
            <w:pPr>
              <w:rPr>
                <w:rFonts w:asciiTheme="majorHAnsi" w:hAnsiTheme="majorHAnsi" w:cs="Arial"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 xml:space="preserve">Please append the following to </w:t>
            </w:r>
            <w:r w:rsidR="0076180E" w:rsidRPr="00463954">
              <w:rPr>
                <w:rFonts w:asciiTheme="majorHAnsi" w:hAnsiTheme="majorHAnsi" w:cs="Arial"/>
                <w:sz w:val="18"/>
                <w:szCs w:val="24"/>
              </w:rPr>
              <w:t xml:space="preserve">your </w:t>
            </w:r>
            <w:r w:rsidRPr="00463954">
              <w:rPr>
                <w:rFonts w:asciiTheme="majorHAnsi" w:hAnsiTheme="majorHAnsi" w:cs="Arial"/>
                <w:sz w:val="18"/>
                <w:szCs w:val="24"/>
              </w:rPr>
              <w:t>proposal</w:t>
            </w:r>
            <w:r w:rsidR="0076180E" w:rsidRPr="00463954">
              <w:rPr>
                <w:rFonts w:asciiTheme="majorHAnsi" w:hAnsiTheme="majorHAnsi" w:cs="Arial"/>
                <w:sz w:val="18"/>
                <w:szCs w:val="24"/>
              </w:rPr>
              <w:t>:</w:t>
            </w:r>
            <w:r w:rsidRPr="00463954">
              <w:rPr>
                <w:rFonts w:asciiTheme="majorHAnsi" w:hAnsiTheme="majorHAnsi" w:cs="Arial"/>
                <w:sz w:val="18"/>
                <w:szCs w:val="24"/>
              </w:rPr>
              <w:t xml:space="preserve"> </w:t>
            </w:r>
          </w:p>
          <w:p w14:paraId="334C2A75" w14:textId="77777777" w:rsidR="00484873" w:rsidRPr="00463954" w:rsidRDefault="00484873" w:rsidP="00A81A1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>CV of the Author(s)</w:t>
            </w:r>
          </w:p>
          <w:p w14:paraId="334C2A76" w14:textId="77777777" w:rsidR="00484873" w:rsidRPr="00463954" w:rsidRDefault="00484873" w:rsidP="00A81A1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>CV of the Editor(s) – if applicable</w:t>
            </w:r>
          </w:p>
          <w:p w14:paraId="334C2A77" w14:textId="77777777" w:rsidR="00484873" w:rsidRPr="00463954" w:rsidRDefault="00484873" w:rsidP="00A81A1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>Table of Contents</w:t>
            </w:r>
          </w:p>
          <w:p w14:paraId="334C2A78" w14:textId="77777777" w:rsidR="00484873" w:rsidRPr="00463954" w:rsidRDefault="00484873" w:rsidP="00A81A1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b/>
                <w:sz w:val="18"/>
                <w:szCs w:val="24"/>
              </w:rPr>
            </w:pPr>
            <w:r w:rsidRPr="00463954">
              <w:rPr>
                <w:rFonts w:asciiTheme="majorHAnsi" w:hAnsiTheme="majorHAnsi" w:cs="Arial"/>
                <w:sz w:val="18"/>
                <w:szCs w:val="24"/>
              </w:rPr>
              <w:t>A sample chapter of your manuscript</w:t>
            </w:r>
          </w:p>
          <w:p w14:paraId="334C2A79" w14:textId="77777777" w:rsidR="00484873" w:rsidRPr="00484873" w:rsidRDefault="00484873" w:rsidP="00A81A1E">
            <w:pPr>
              <w:rPr>
                <w:rFonts w:asciiTheme="majorHAnsi" w:hAnsiTheme="majorHAnsi" w:cs="Arial"/>
                <w:i/>
                <w:sz w:val="16"/>
                <w:szCs w:val="24"/>
              </w:rPr>
            </w:pPr>
          </w:p>
          <w:p w14:paraId="334C2A7A" w14:textId="77777777" w:rsidR="00484873" w:rsidRPr="00484873" w:rsidRDefault="00484873" w:rsidP="00A81A1E">
            <w:pPr>
              <w:rPr>
                <w:rFonts w:ascii="Arial" w:hAnsi="Arial" w:cs="Arial"/>
                <w:b/>
                <w:sz w:val="18"/>
                <w:szCs w:val="24"/>
              </w:rPr>
            </w:pPr>
            <w:r w:rsidRPr="00484873">
              <w:rPr>
                <w:rFonts w:ascii="Arial" w:hAnsi="Arial" w:cs="Arial"/>
                <w:b/>
                <w:sz w:val="18"/>
                <w:szCs w:val="24"/>
              </w:rPr>
              <w:t>Publishing Ethics</w:t>
            </w:r>
          </w:p>
          <w:p w14:paraId="334C2A7B" w14:textId="77777777" w:rsidR="00484873" w:rsidRDefault="00484873" w:rsidP="006831CE">
            <w:pPr>
              <w:rPr>
                <w:rFonts w:asciiTheme="majorHAnsi" w:hAnsiTheme="majorHAnsi" w:cs="Arial"/>
                <w:i/>
                <w:sz w:val="20"/>
                <w:szCs w:val="24"/>
              </w:rPr>
            </w:pPr>
            <w:r w:rsidRPr="00463954">
              <w:rPr>
                <w:rFonts w:asciiTheme="majorHAnsi" w:hAnsiTheme="majorHAnsi"/>
                <w:sz w:val="18"/>
                <w:szCs w:val="24"/>
              </w:rPr>
              <w:t>By submitting a book proposal to Sunway University Press, you hereby agree to ensure that your work is original and has not been submitted for publishing/nor published in any other forms and media</w:t>
            </w:r>
            <w:r w:rsidRPr="00484873">
              <w:rPr>
                <w:rFonts w:asciiTheme="majorHAnsi" w:hAnsiTheme="majorHAnsi"/>
                <w:sz w:val="20"/>
                <w:szCs w:val="24"/>
              </w:rPr>
              <w:t xml:space="preserve">. </w:t>
            </w:r>
          </w:p>
        </w:tc>
      </w:tr>
    </w:tbl>
    <w:p w14:paraId="334C2A7D" w14:textId="77777777" w:rsidR="009D1F16" w:rsidRDefault="009D1F16" w:rsidP="002F7A2D">
      <w:pPr>
        <w:rPr>
          <w:rFonts w:ascii="Arial" w:hAnsi="Arial" w:cs="Arial"/>
          <w:b/>
          <w:sz w:val="24"/>
          <w:szCs w:val="24"/>
        </w:rPr>
      </w:pPr>
    </w:p>
    <w:sectPr w:rsidR="009D1F1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3934A" w14:textId="77777777" w:rsidR="00AE7C99" w:rsidRDefault="00AE7C99" w:rsidP="00CB0200">
      <w:pPr>
        <w:spacing w:after="0" w:line="240" w:lineRule="auto"/>
      </w:pPr>
      <w:r>
        <w:separator/>
      </w:r>
    </w:p>
  </w:endnote>
  <w:endnote w:type="continuationSeparator" w:id="0">
    <w:p w14:paraId="65EC06C8" w14:textId="77777777" w:rsidR="00AE7C99" w:rsidRDefault="00AE7C99" w:rsidP="00CB0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0EE3E" w14:textId="77777777" w:rsidR="00AE7C99" w:rsidRDefault="00AE7C99" w:rsidP="00CB0200">
      <w:pPr>
        <w:spacing w:after="0" w:line="240" w:lineRule="auto"/>
      </w:pPr>
      <w:r>
        <w:separator/>
      </w:r>
    </w:p>
  </w:footnote>
  <w:footnote w:type="continuationSeparator" w:id="0">
    <w:p w14:paraId="787B9785" w14:textId="77777777" w:rsidR="00AE7C99" w:rsidRDefault="00AE7C99" w:rsidP="00CB02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C2A82" w14:textId="77777777" w:rsidR="00CB0200" w:rsidRDefault="00CB0200">
    <w:pPr>
      <w:pStyle w:val="Header"/>
    </w:pPr>
    <w:r>
      <w:rPr>
        <w:noProof/>
        <w:lang w:eastAsia="en-MY"/>
      </w:rPr>
      <w:drawing>
        <wp:anchor distT="0" distB="0" distL="114300" distR="114300" simplePos="0" relativeHeight="251657216" behindDoc="0" locked="1" layoutInCell="1" allowOverlap="1" wp14:anchorId="334C2A84" wp14:editId="434A34FA">
          <wp:simplePos x="0" y="0"/>
          <wp:positionH relativeFrom="column">
            <wp:posOffset>4600575</wp:posOffset>
          </wp:positionH>
          <wp:positionV relativeFrom="paragraph">
            <wp:posOffset>-28575</wp:posOffset>
          </wp:positionV>
          <wp:extent cx="1353600" cy="4788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3600" cy="47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34C2A83" w14:textId="77777777" w:rsidR="00CB0200" w:rsidRDefault="00CB0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E4642"/>
    <w:multiLevelType w:val="hybridMultilevel"/>
    <w:tmpl w:val="2C423A9A"/>
    <w:lvl w:ilvl="0" w:tplc="8DA0B39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90B8C"/>
    <w:multiLevelType w:val="hybridMultilevel"/>
    <w:tmpl w:val="2834DF0A"/>
    <w:lvl w:ilvl="0" w:tplc="034CDCA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47A28"/>
    <w:multiLevelType w:val="hybridMultilevel"/>
    <w:tmpl w:val="646CF37C"/>
    <w:lvl w:ilvl="0" w:tplc="7876C800">
      <w:start w:val="1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7E6A8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072276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70C659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530069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2E2930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A6694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D439B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EE6C8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106421B"/>
    <w:multiLevelType w:val="hybridMultilevel"/>
    <w:tmpl w:val="90327BA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7F4CAC"/>
    <w:multiLevelType w:val="multilevel"/>
    <w:tmpl w:val="3864C6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2023697425">
    <w:abstractNumId w:val="2"/>
  </w:num>
  <w:num w:numId="2" w16cid:durableId="2120223651">
    <w:abstractNumId w:val="1"/>
  </w:num>
  <w:num w:numId="3" w16cid:durableId="1354264943">
    <w:abstractNumId w:val="3"/>
  </w:num>
  <w:num w:numId="4" w16cid:durableId="661278289">
    <w:abstractNumId w:val="4"/>
  </w:num>
  <w:num w:numId="5" w16cid:durableId="1754155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7KwMDY3MjI3tTBX0lEKTi0uzszPAykwrAUAx7dhgiwAAAA="/>
  </w:docVars>
  <w:rsids>
    <w:rsidRoot w:val="00CB0200"/>
    <w:rsid w:val="00024C4F"/>
    <w:rsid w:val="000327B8"/>
    <w:rsid w:val="00051A9D"/>
    <w:rsid w:val="00070AD4"/>
    <w:rsid w:val="00097908"/>
    <w:rsid w:val="000A1DB3"/>
    <w:rsid w:val="000B426A"/>
    <w:rsid w:val="000E606B"/>
    <w:rsid w:val="000E63A4"/>
    <w:rsid w:val="0010301D"/>
    <w:rsid w:val="00116996"/>
    <w:rsid w:val="00116DB1"/>
    <w:rsid w:val="00127D4E"/>
    <w:rsid w:val="00133DAD"/>
    <w:rsid w:val="0014481F"/>
    <w:rsid w:val="001459A7"/>
    <w:rsid w:val="0016035E"/>
    <w:rsid w:val="00172341"/>
    <w:rsid w:val="00181F84"/>
    <w:rsid w:val="001A183C"/>
    <w:rsid w:val="001B6658"/>
    <w:rsid w:val="002057C3"/>
    <w:rsid w:val="002325C4"/>
    <w:rsid w:val="00242D68"/>
    <w:rsid w:val="00250544"/>
    <w:rsid w:val="00252B63"/>
    <w:rsid w:val="002541F9"/>
    <w:rsid w:val="00254797"/>
    <w:rsid w:val="00273128"/>
    <w:rsid w:val="00284232"/>
    <w:rsid w:val="00284781"/>
    <w:rsid w:val="002A034B"/>
    <w:rsid w:val="002B2E56"/>
    <w:rsid w:val="002B6A9B"/>
    <w:rsid w:val="002E563E"/>
    <w:rsid w:val="002F7A2D"/>
    <w:rsid w:val="002F7FAD"/>
    <w:rsid w:val="00300320"/>
    <w:rsid w:val="00315928"/>
    <w:rsid w:val="003562FA"/>
    <w:rsid w:val="00381FBA"/>
    <w:rsid w:val="003906D5"/>
    <w:rsid w:val="003962D4"/>
    <w:rsid w:val="003A1213"/>
    <w:rsid w:val="003D358D"/>
    <w:rsid w:val="003E0231"/>
    <w:rsid w:val="003E253B"/>
    <w:rsid w:val="003F5CA0"/>
    <w:rsid w:val="004023E5"/>
    <w:rsid w:val="004068EC"/>
    <w:rsid w:val="00406EA3"/>
    <w:rsid w:val="00412902"/>
    <w:rsid w:val="00442AEB"/>
    <w:rsid w:val="0045037D"/>
    <w:rsid w:val="00463954"/>
    <w:rsid w:val="00482225"/>
    <w:rsid w:val="00484873"/>
    <w:rsid w:val="00487AF0"/>
    <w:rsid w:val="004A1EB5"/>
    <w:rsid w:val="004D46E5"/>
    <w:rsid w:val="004E3FC7"/>
    <w:rsid w:val="004F4A00"/>
    <w:rsid w:val="00505244"/>
    <w:rsid w:val="0055137D"/>
    <w:rsid w:val="0055496B"/>
    <w:rsid w:val="005843F9"/>
    <w:rsid w:val="005B250C"/>
    <w:rsid w:val="005B2CAF"/>
    <w:rsid w:val="005C4FA5"/>
    <w:rsid w:val="005D3F1C"/>
    <w:rsid w:val="005F7F1B"/>
    <w:rsid w:val="00604A56"/>
    <w:rsid w:val="0062440B"/>
    <w:rsid w:val="00624C8D"/>
    <w:rsid w:val="00627BDC"/>
    <w:rsid w:val="00630656"/>
    <w:rsid w:val="00632D38"/>
    <w:rsid w:val="00633A2A"/>
    <w:rsid w:val="0065466C"/>
    <w:rsid w:val="00664FAC"/>
    <w:rsid w:val="00676EDC"/>
    <w:rsid w:val="006831CE"/>
    <w:rsid w:val="00686CE0"/>
    <w:rsid w:val="00694504"/>
    <w:rsid w:val="006958D9"/>
    <w:rsid w:val="006A155B"/>
    <w:rsid w:val="006B1E56"/>
    <w:rsid w:val="006D20A0"/>
    <w:rsid w:val="006D7AFA"/>
    <w:rsid w:val="006E1B5C"/>
    <w:rsid w:val="0074541D"/>
    <w:rsid w:val="0074596C"/>
    <w:rsid w:val="0076180E"/>
    <w:rsid w:val="00763E9D"/>
    <w:rsid w:val="00766BF2"/>
    <w:rsid w:val="00782831"/>
    <w:rsid w:val="007F3585"/>
    <w:rsid w:val="007F57AD"/>
    <w:rsid w:val="00804C00"/>
    <w:rsid w:val="00805D72"/>
    <w:rsid w:val="00816C20"/>
    <w:rsid w:val="0083388C"/>
    <w:rsid w:val="00840C64"/>
    <w:rsid w:val="00850D75"/>
    <w:rsid w:val="0085402E"/>
    <w:rsid w:val="00872695"/>
    <w:rsid w:val="00876692"/>
    <w:rsid w:val="0088146A"/>
    <w:rsid w:val="008910D5"/>
    <w:rsid w:val="008A1A14"/>
    <w:rsid w:val="0090296C"/>
    <w:rsid w:val="0093790A"/>
    <w:rsid w:val="00937B15"/>
    <w:rsid w:val="00976F59"/>
    <w:rsid w:val="00985889"/>
    <w:rsid w:val="00986353"/>
    <w:rsid w:val="009A1D8E"/>
    <w:rsid w:val="009C1913"/>
    <w:rsid w:val="009D1F16"/>
    <w:rsid w:val="009D2684"/>
    <w:rsid w:val="009E1A28"/>
    <w:rsid w:val="009E3C0F"/>
    <w:rsid w:val="009E731F"/>
    <w:rsid w:val="009F507B"/>
    <w:rsid w:val="00A00925"/>
    <w:rsid w:val="00A00F0C"/>
    <w:rsid w:val="00A01312"/>
    <w:rsid w:val="00A047A1"/>
    <w:rsid w:val="00A04DB0"/>
    <w:rsid w:val="00A20CAA"/>
    <w:rsid w:val="00A65343"/>
    <w:rsid w:val="00A65F50"/>
    <w:rsid w:val="00A73D1E"/>
    <w:rsid w:val="00A7785C"/>
    <w:rsid w:val="00A809B0"/>
    <w:rsid w:val="00A81A1E"/>
    <w:rsid w:val="00AB24B9"/>
    <w:rsid w:val="00AE72E8"/>
    <w:rsid w:val="00AE7C99"/>
    <w:rsid w:val="00B132CF"/>
    <w:rsid w:val="00B14C52"/>
    <w:rsid w:val="00B77EE1"/>
    <w:rsid w:val="00B853FC"/>
    <w:rsid w:val="00B87537"/>
    <w:rsid w:val="00BE30DA"/>
    <w:rsid w:val="00BE4BE3"/>
    <w:rsid w:val="00C025D2"/>
    <w:rsid w:val="00C026D0"/>
    <w:rsid w:val="00C17320"/>
    <w:rsid w:val="00C33F3F"/>
    <w:rsid w:val="00C34031"/>
    <w:rsid w:val="00C52655"/>
    <w:rsid w:val="00C8113C"/>
    <w:rsid w:val="00C85A70"/>
    <w:rsid w:val="00C92B72"/>
    <w:rsid w:val="00CB0200"/>
    <w:rsid w:val="00CB5955"/>
    <w:rsid w:val="00CB5BDA"/>
    <w:rsid w:val="00CB724E"/>
    <w:rsid w:val="00CD3443"/>
    <w:rsid w:val="00D15D44"/>
    <w:rsid w:val="00D166E1"/>
    <w:rsid w:val="00D16EAA"/>
    <w:rsid w:val="00D205A7"/>
    <w:rsid w:val="00D206DC"/>
    <w:rsid w:val="00D250AF"/>
    <w:rsid w:val="00D5066C"/>
    <w:rsid w:val="00D579F2"/>
    <w:rsid w:val="00D64D8F"/>
    <w:rsid w:val="00D75C39"/>
    <w:rsid w:val="00D8289E"/>
    <w:rsid w:val="00D84BAC"/>
    <w:rsid w:val="00D86B00"/>
    <w:rsid w:val="00DB47C3"/>
    <w:rsid w:val="00DB647B"/>
    <w:rsid w:val="00DC6C39"/>
    <w:rsid w:val="00DE06FF"/>
    <w:rsid w:val="00DE2375"/>
    <w:rsid w:val="00DF158B"/>
    <w:rsid w:val="00E35E25"/>
    <w:rsid w:val="00E374FA"/>
    <w:rsid w:val="00E60957"/>
    <w:rsid w:val="00E6675F"/>
    <w:rsid w:val="00E70985"/>
    <w:rsid w:val="00E70EF3"/>
    <w:rsid w:val="00E773D4"/>
    <w:rsid w:val="00E9574C"/>
    <w:rsid w:val="00EB6B5F"/>
    <w:rsid w:val="00EB75A8"/>
    <w:rsid w:val="00EF300D"/>
    <w:rsid w:val="00F472E0"/>
    <w:rsid w:val="00F61A78"/>
    <w:rsid w:val="00F84923"/>
    <w:rsid w:val="00F86E39"/>
    <w:rsid w:val="00FA03CA"/>
    <w:rsid w:val="00FA7446"/>
    <w:rsid w:val="00FB43BE"/>
    <w:rsid w:val="00FE2A74"/>
    <w:rsid w:val="00FE2DCB"/>
    <w:rsid w:val="00FE5966"/>
    <w:rsid w:val="00FF4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4C2A47"/>
  <w15:chartTrackingRefBased/>
  <w15:docId w15:val="{FDFCD515-2925-40EF-85E1-068167B56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CB0200"/>
    <w:pPr>
      <w:keepNext/>
      <w:keepLines/>
      <w:numPr>
        <w:numId w:val="1"/>
      </w:numPr>
      <w:spacing w:after="232"/>
      <w:ind w:left="10" w:hanging="10"/>
      <w:outlineLvl w:val="0"/>
    </w:pPr>
    <w:rPr>
      <w:rFonts w:ascii="Times New Roman" w:eastAsia="Times New Roman" w:hAnsi="Times New Roman" w:cs="Times New Roman"/>
      <w:b/>
      <w:color w:val="000000"/>
      <w:lang w:val="en-US"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2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02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02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0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200"/>
  </w:style>
  <w:style w:type="paragraph" w:styleId="Footer">
    <w:name w:val="footer"/>
    <w:basedOn w:val="Normal"/>
    <w:link w:val="FooterChar"/>
    <w:uiPriority w:val="99"/>
    <w:unhideWhenUsed/>
    <w:rsid w:val="00CB02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200"/>
  </w:style>
  <w:style w:type="character" w:customStyle="1" w:styleId="Heading1Char">
    <w:name w:val="Heading 1 Char"/>
    <w:basedOn w:val="DefaultParagraphFont"/>
    <w:link w:val="Heading1"/>
    <w:uiPriority w:val="9"/>
    <w:rsid w:val="00CB0200"/>
    <w:rPr>
      <w:rFonts w:ascii="Times New Roman" w:eastAsia="Times New Roman" w:hAnsi="Times New Roman" w:cs="Times New Roman"/>
      <w:b/>
      <w:color w:val="000000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CB020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B020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CB0200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CB020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CB02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02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CB0200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9E731F"/>
  </w:style>
  <w:style w:type="paragraph" w:styleId="ListParagraph">
    <w:name w:val="List Paragraph"/>
    <w:basedOn w:val="Normal"/>
    <w:uiPriority w:val="34"/>
    <w:qFormat/>
    <w:rsid w:val="002E563E"/>
    <w:pPr>
      <w:ind w:left="720"/>
      <w:contextualSpacing/>
    </w:pPr>
  </w:style>
  <w:style w:type="table" w:styleId="TableGrid">
    <w:name w:val="Table Grid"/>
    <w:basedOn w:val="TableNormal"/>
    <w:uiPriority w:val="39"/>
    <w:rsid w:val="00484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5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7E784-CBEB-4B3F-8B04-10F8ACA21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Wong Yoke Pei</dc:creator>
  <cp:keywords/>
  <dc:description/>
  <cp:lastModifiedBy>ED</cp:lastModifiedBy>
  <cp:revision>6</cp:revision>
  <cp:lastPrinted>2016-10-19T08:51:00Z</cp:lastPrinted>
  <dcterms:created xsi:type="dcterms:W3CDTF">2024-01-06T05:05:00Z</dcterms:created>
  <dcterms:modified xsi:type="dcterms:W3CDTF">2024-01-07T16:59:00Z</dcterms:modified>
</cp:coreProperties>
</file>